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352" w:rsidRDefault="00594560" w:rsidP="00594560">
      <w:pPr>
        <w:spacing w:after="80"/>
        <w:jc w:val="center"/>
        <w:rPr>
          <w:rFonts w:ascii="Rockwell" w:hAnsi="Rockwell"/>
          <w:sz w:val="24"/>
          <w:szCs w:val="24"/>
        </w:rPr>
      </w:pPr>
      <w:r>
        <w:rPr>
          <w:rFonts w:ascii="Rockwell" w:hAnsi="Rockwell"/>
          <w:sz w:val="24"/>
          <w:szCs w:val="24"/>
        </w:rPr>
        <w:t>ETA REGION IV</w:t>
      </w:r>
    </w:p>
    <w:p w:rsidR="007F1EEA" w:rsidRPr="007F1EEA" w:rsidRDefault="007F1EEA" w:rsidP="007F1EEA">
      <w:pPr>
        <w:spacing w:after="80"/>
        <w:jc w:val="center"/>
        <w:rPr>
          <w:rFonts w:ascii="Rockwell" w:hAnsi="Rockwell"/>
          <w:sz w:val="24"/>
          <w:szCs w:val="24"/>
        </w:rPr>
      </w:pPr>
      <w:r>
        <w:rPr>
          <w:rFonts w:ascii="Rockwell" w:hAnsi="Rockwell"/>
          <w:sz w:val="24"/>
          <w:szCs w:val="24"/>
        </w:rPr>
        <w:t>FILE PLAN</w:t>
      </w:r>
    </w:p>
    <w:tbl>
      <w:tblPr>
        <w:tblStyle w:val="TableGrid"/>
        <w:tblpPr w:leftFromText="180" w:rightFromText="180" w:vertAnchor="text" w:horzAnchor="margin" w:tblpXSpec="center" w:tblpY="438"/>
        <w:tblW w:w="1121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278"/>
        <w:gridCol w:w="810"/>
        <w:gridCol w:w="3010"/>
        <w:gridCol w:w="2430"/>
        <w:gridCol w:w="1287"/>
        <w:gridCol w:w="2403"/>
      </w:tblGrid>
      <w:tr w:rsidR="002522E2" w:rsidRPr="007F1EEA" w:rsidTr="004945E5">
        <w:trPr>
          <w:trHeight w:val="767"/>
        </w:trPr>
        <w:tc>
          <w:tcPr>
            <w:tcW w:w="5098" w:type="dxa"/>
            <w:gridSpan w:val="3"/>
            <w:shd w:val="clear" w:color="auto" w:fill="B2A1C7" w:themeFill="accent4" w:themeFillTint="99"/>
          </w:tcPr>
          <w:p w:rsidR="002522E2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Name of Office: </w:t>
            </w:r>
            <w:r w:rsidR="00594560">
              <w:rPr>
                <w:rFonts w:ascii="Rockwell" w:hAnsi="Rockwell"/>
                <w:b/>
                <w:sz w:val="20"/>
                <w:szCs w:val="20"/>
              </w:rPr>
              <w:t>Employment and Training Administration – Region IV</w:t>
            </w:r>
          </w:p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B2A1C7" w:themeFill="accent4" w:themeFillTint="99"/>
          </w:tcPr>
          <w:p w:rsidR="002522E2" w:rsidRPr="007F1EEA" w:rsidRDefault="002522E2" w:rsidP="00594560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Office Acronym: </w:t>
            </w:r>
            <w:r w:rsidR="00594560">
              <w:rPr>
                <w:rFonts w:ascii="Rockwell" w:hAnsi="Rockwell"/>
                <w:b/>
                <w:sz w:val="20"/>
                <w:szCs w:val="20"/>
              </w:rPr>
              <w:t>ETA R4</w:t>
            </w:r>
          </w:p>
        </w:tc>
        <w:tc>
          <w:tcPr>
            <w:tcW w:w="1287" w:type="dxa"/>
            <w:shd w:val="clear" w:color="auto" w:fill="B2A1C7" w:themeFill="accent4" w:themeFillTint="99"/>
          </w:tcPr>
          <w:p w:rsidR="002522E2" w:rsidRDefault="002522E2" w:rsidP="00AC5F9F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Date: </w:t>
            </w:r>
            <w:r w:rsidR="00AC5F9F">
              <w:rPr>
                <w:rFonts w:ascii="Rockwell" w:hAnsi="Rockwell"/>
                <w:b/>
                <w:sz w:val="20"/>
                <w:szCs w:val="20"/>
              </w:rPr>
              <w:t>9/11/19</w:t>
            </w:r>
          </w:p>
          <w:p w:rsidR="00AC5F9F" w:rsidRPr="007F1EEA" w:rsidRDefault="00AC5F9F" w:rsidP="00AC5F9F">
            <w:pPr>
              <w:rPr>
                <w:rFonts w:ascii="Rockwell" w:hAnsi="Rockwell"/>
                <w:b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Page 1 of </w:t>
            </w:r>
            <w:r w:rsidR="00F60384">
              <w:rPr>
                <w:rFonts w:ascii="Rockwell" w:hAnsi="Rockwell"/>
                <w:b/>
                <w:sz w:val="20"/>
                <w:szCs w:val="20"/>
              </w:rPr>
              <w:t>2</w:t>
            </w:r>
          </w:p>
        </w:tc>
      </w:tr>
      <w:tr w:rsidR="002522E2" w:rsidRPr="007F1EEA" w:rsidTr="002522E2">
        <w:trPr>
          <w:trHeight w:val="873"/>
        </w:trPr>
        <w:tc>
          <w:tcPr>
            <w:tcW w:w="5098" w:type="dxa"/>
            <w:gridSpan w:val="3"/>
            <w:shd w:val="clear" w:color="auto" w:fill="B2A1C7" w:themeFill="accent4" w:themeFillTint="99"/>
          </w:tcPr>
          <w:p w:rsidR="002522E2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Name of Records Custodian: </w:t>
            </w:r>
          </w:p>
          <w:p w:rsidR="002522E2" w:rsidRPr="007F1EEA" w:rsidRDefault="00594560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>
              <w:rPr>
                <w:rFonts w:ascii="Rockwell" w:hAnsi="Rockwell"/>
                <w:b/>
                <w:sz w:val="20"/>
                <w:szCs w:val="20"/>
              </w:rPr>
              <w:t>Jo Anne Osarhiemen</w:t>
            </w:r>
          </w:p>
        </w:tc>
        <w:tc>
          <w:tcPr>
            <w:tcW w:w="2430" w:type="dxa"/>
            <w:shd w:val="clear" w:color="auto" w:fill="B2A1C7" w:themeFill="accent4" w:themeFillTint="99"/>
          </w:tcPr>
          <w:p w:rsidR="002522E2" w:rsidRDefault="002522E2" w:rsidP="00594560">
            <w:pPr>
              <w:rPr>
                <w:rFonts w:ascii="Rockwell" w:hAnsi="Rockwell"/>
                <w:b/>
                <w:sz w:val="20"/>
                <w:szCs w:val="20"/>
              </w:rPr>
            </w:pPr>
            <w:r>
              <w:rPr>
                <w:rFonts w:ascii="Rockwell" w:hAnsi="Rockwell"/>
                <w:b/>
                <w:sz w:val="20"/>
                <w:szCs w:val="20"/>
              </w:rPr>
              <w:t xml:space="preserve">Files Location: </w:t>
            </w:r>
          </w:p>
          <w:p w:rsidR="00F60384" w:rsidRPr="007F1EEA" w:rsidRDefault="00F60384" w:rsidP="00594560">
            <w:pPr>
              <w:rPr>
                <w:rFonts w:ascii="Rockwell" w:hAnsi="Rockwell"/>
                <w:b/>
                <w:sz w:val="20"/>
                <w:szCs w:val="20"/>
              </w:rPr>
            </w:pPr>
            <w:r>
              <w:rPr>
                <w:rFonts w:ascii="Rockwell" w:hAnsi="Rockwell"/>
                <w:b/>
                <w:sz w:val="20"/>
                <w:szCs w:val="20"/>
              </w:rPr>
              <w:t>Dallas - ETA</w:t>
            </w:r>
          </w:p>
        </w:tc>
        <w:tc>
          <w:tcPr>
            <w:tcW w:w="3690" w:type="dxa"/>
            <w:gridSpan w:val="2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Approved By and Date </w:t>
            </w:r>
          </w:p>
        </w:tc>
      </w:tr>
      <w:tr w:rsidR="002522E2" w:rsidRPr="007F1EEA" w:rsidTr="004945E5">
        <w:trPr>
          <w:trHeight w:val="575"/>
        </w:trPr>
        <w:tc>
          <w:tcPr>
            <w:tcW w:w="1278" w:type="dxa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>File Number</w:t>
            </w:r>
          </w:p>
        </w:tc>
        <w:tc>
          <w:tcPr>
            <w:tcW w:w="810" w:type="dxa"/>
            <w:shd w:val="clear" w:color="auto" w:fill="B2A1C7" w:themeFill="accent4" w:themeFillTint="99"/>
          </w:tcPr>
          <w:p w:rsidR="008D2352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>
              <w:rPr>
                <w:rFonts w:ascii="Rockwell" w:hAnsi="Rockwell"/>
                <w:b/>
                <w:sz w:val="20"/>
                <w:szCs w:val="20"/>
              </w:rPr>
              <w:t>GRS/</w:t>
            </w:r>
          </w:p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>
              <w:rPr>
                <w:rFonts w:ascii="Rockwell" w:hAnsi="Rockwell"/>
                <w:b/>
                <w:sz w:val="20"/>
                <w:szCs w:val="20"/>
              </w:rPr>
              <w:t>URS</w:t>
            </w:r>
          </w:p>
        </w:tc>
        <w:tc>
          <w:tcPr>
            <w:tcW w:w="3010" w:type="dxa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>File Title</w:t>
            </w:r>
          </w:p>
        </w:tc>
        <w:tc>
          <w:tcPr>
            <w:tcW w:w="2430" w:type="dxa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Series and Brief </w:t>
            </w:r>
          </w:p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 xml:space="preserve">Description </w:t>
            </w:r>
          </w:p>
        </w:tc>
        <w:tc>
          <w:tcPr>
            <w:tcW w:w="1287" w:type="dxa"/>
            <w:shd w:val="clear" w:color="auto" w:fill="B2A1C7" w:themeFill="accent4" w:themeFillTint="99"/>
          </w:tcPr>
          <w:p w:rsidR="002522E2" w:rsidRPr="007F1EEA" w:rsidRDefault="002522E2" w:rsidP="00594560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>Location</w:t>
            </w:r>
            <w:r w:rsidR="008623C7">
              <w:rPr>
                <w:rFonts w:ascii="Rockwell" w:hAnsi="Rockwell"/>
                <w:b/>
                <w:sz w:val="20"/>
                <w:szCs w:val="20"/>
              </w:rPr>
              <w:t xml:space="preserve"> – </w:t>
            </w:r>
          </w:p>
        </w:tc>
        <w:tc>
          <w:tcPr>
            <w:tcW w:w="2403" w:type="dxa"/>
            <w:shd w:val="clear" w:color="auto" w:fill="B2A1C7" w:themeFill="accent4" w:themeFillTint="99"/>
          </w:tcPr>
          <w:p w:rsidR="002522E2" w:rsidRPr="007F1EEA" w:rsidRDefault="002522E2" w:rsidP="002522E2">
            <w:pPr>
              <w:rPr>
                <w:rFonts w:ascii="Rockwell" w:hAnsi="Rockwell"/>
                <w:b/>
                <w:sz w:val="20"/>
                <w:szCs w:val="20"/>
              </w:rPr>
            </w:pPr>
            <w:r w:rsidRPr="007F1EEA">
              <w:rPr>
                <w:rFonts w:ascii="Rockwell" w:hAnsi="Rockwell"/>
                <w:b/>
                <w:sz w:val="20"/>
                <w:szCs w:val="20"/>
              </w:rPr>
              <w:t>Disposition Instructions</w:t>
            </w:r>
          </w:p>
        </w:tc>
      </w:tr>
      <w:tr w:rsidR="00F00DE9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00DE9" w:rsidRPr="0018152A" w:rsidRDefault="00F00DE9" w:rsidP="00F00DE9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1</w:t>
            </w:r>
          </w:p>
        </w:tc>
        <w:tc>
          <w:tcPr>
            <w:tcW w:w="810" w:type="dxa"/>
          </w:tcPr>
          <w:p w:rsidR="00F00DE9" w:rsidRPr="0018152A" w:rsidRDefault="00E62715" w:rsidP="00DC65C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1</w:t>
            </w:r>
            <w:r w:rsidR="000C074B">
              <w:rPr>
                <w:rFonts w:ascii="Rockwell" w:hAnsi="Rockwell"/>
                <w:sz w:val="20"/>
                <w:szCs w:val="20"/>
              </w:rPr>
              <w:t xml:space="preserve"> - 010</w:t>
            </w:r>
          </w:p>
        </w:tc>
        <w:tc>
          <w:tcPr>
            <w:tcW w:w="3010" w:type="dxa"/>
            <w:vAlign w:val="center"/>
          </w:tcPr>
          <w:p w:rsidR="00F00DE9" w:rsidRPr="0018152A" w:rsidRDefault="00F00DE9" w:rsidP="00DC65C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Administrative Services</w:t>
            </w:r>
          </w:p>
        </w:tc>
        <w:tc>
          <w:tcPr>
            <w:tcW w:w="2430" w:type="dxa"/>
            <w:vAlign w:val="center"/>
          </w:tcPr>
          <w:p w:rsidR="00D73E32" w:rsidRPr="0018152A" w:rsidRDefault="00D73E32" w:rsidP="00D73E32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Office related letters, memos, </w:t>
            </w:r>
            <w:proofErr w:type="spellStart"/>
            <w:r w:rsidRPr="0018152A">
              <w:rPr>
                <w:rFonts w:ascii="Rockwell" w:hAnsi="Rockwell"/>
                <w:sz w:val="20"/>
                <w:szCs w:val="20"/>
              </w:rPr>
              <w:t>Workplans</w:t>
            </w:r>
            <w:proofErr w:type="spellEnd"/>
            <w:r w:rsidRPr="0018152A">
              <w:rPr>
                <w:rFonts w:ascii="Rockwell" w:hAnsi="Rockwell"/>
                <w:sz w:val="20"/>
                <w:szCs w:val="20"/>
              </w:rPr>
              <w:t>, financial data</w:t>
            </w:r>
            <w:r w:rsidR="004945E5" w:rsidRPr="0018152A">
              <w:rPr>
                <w:rFonts w:ascii="Rockwell" w:hAnsi="Rockwell"/>
                <w:sz w:val="20"/>
                <w:szCs w:val="20"/>
              </w:rPr>
              <w:t>, procurement</w:t>
            </w:r>
          </w:p>
        </w:tc>
        <w:tc>
          <w:tcPr>
            <w:tcW w:w="1287" w:type="dxa"/>
            <w:vAlign w:val="center"/>
          </w:tcPr>
          <w:p w:rsidR="00F00DE9" w:rsidRPr="0018152A" w:rsidRDefault="00F60384" w:rsidP="00DC65C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  <w:vAlign w:val="center"/>
          </w:tcPr>
          <w:p w:rsidR="004945E5" w:rsidRPr="0018152A" w:rsidRDefault="004945E5" w:rsidP="004945E5">
            <w:pPr>
              <w:pStyle w:val="Default"/>
              <w:rPr>
                <w:rFonts w:ascii="Rockwell" w:hAnsi="Rockwell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240"/>
            </w:tblGrid>
            <w:tr w:rsidR="004945E5" w:rsidRPr="0018152A">
              <w:trPr>
                <w:trHeight w:val="407"/>
              </w:trPr>
              <w:tc>
                <w:tcPr>
                  <w:tcW w:w="12240" w:type="dxa"/>
                </w:tcPr>
                <w:p w:rsidR="004945E5" w:rsidRPr="0018152A" w:rsidRDefault="004945E5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r w:rsidRPr="0018152A">
                    <w:rPr>
                      <w:rFonts w:ascii="Rockwell" w:hAnsi="Rockwell"/>
                      <w:sz w:val="20"/>
                      <w:szCs w:val="20"/>
                    </w:rPr>
                    <w:t>DAA-GRS-2013-</w:t>
                  </w:r>
                </w:p>
                <w:p w:rsidR="004945E5" w:rsidRDefault="004945E5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r w:rsidRPr="0018152A">
                    <w:rPr>
                      <w:rFonts w:ascii="Rockwell" w:hAnsi="Rockwell"/>
                      <w:sz w:val="20"/>
                      <w:szCs w:val="20"/>
                    </w:rPr>
                    <w:t xml:space="preserve">0003-0001 </w:t>
                  </w:r>
                </w:p>
                <w:p w:rsidR="00CF26DB" w:rsidRDefault="00CF26DB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</w:p>
                <w:p w:rsidR="00CF26DB" w:rsidRDefault="00CF26DB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r>
                    <w:rPr>
                      <w:rFonts w:ascii="Rockwell" w:hAnsi="Rockwell"/>
                      <w:sz w:val="20"/>
                      <w:szCs w:val="20"/>
                    </w:rPr>
                    <w:t xml:space="preserve">Keep for minimum of </w:t>
                  </w:r>
                </w:p>
                <w:p w:rsidR="00CF26DB" w:rsidRDefault="00CF26DB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r>
                    <w:rPr>
                      <w:rFonts w:ascii="Rockwell" w:hAnsi="Rockwell"/>
                      <w:sz w:val="20"/>
                      <w:szCs w:val="20"/>
                    </w:rPr>
                    <w:t xml:space="preserve">3 </w:t>
                  </w:r>
                  <w:proofErr w:type="spellStart"/>
                  <w:r>
                    <w:rPr>
                      <w:rFonts w:ascii="Rockwell" w:hAnsi="Rockwell"/>
                      <w:sz w:val="20"/>
                      <w:szCs w:val="20"/>
                    </w:rPr>
                    <w:t>yrs</w:t>
                  </w:r>
                  <w:proofErr w:type="spellEnd"/>
                  <w:r>
                    <w:rPr>
                      <w:rFonts w:ascii="Rockwell" w:hAnsi="Rockwell"/>
                      <w:sz w:val="20"/>
                      <w:szCs w:val="20"/>
                    </w:rPr>
                    <w:t xml:space="preserve"> with option to</w:t>
                  </w:r>
                </w:p>
                <w:p w:rsidR="00CF26DB" w:rsidRPr="0018152A" w:rsidRDefault="00CF26DB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Rockwell" w:hAnsi="Rockwell"/>
                      <w:sz w:val="20"/>
                      <w:szCs w:val="20"/>
                    </w:rPr>
                    <w:t>destroy</w:t>
                  </w:r>
                  <w:proofErr w:type="gramEnd"/>
                  <w:r>
                    <w:rPr>
                      <w:rFonts w:ascii="Rockwell" w:hAnsi="Rockwell"/>
                      <w:sz w:val="20"/>
                      <w:szCs w:val="20"/>
                    </w:rPr>
                    <w:t xml:space="preserve"> afterwards.</w:t>
                  </w:r>
                </w:p>
              </w:tc>
            </w:tr>
          </w:tbl>
          <w:p w:rsidR="004945E5" w:rsidRPr="0018152A" w:rsidRDefault="004945E5" w:rsidP="004945E5">
            <w:pPr>
              <w:pStyle w:val="Default"/>
              <w:rPr>
                <w:rFonts w:ascii="Rockwell" w:hAnsi="Rockwell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240"/>
            </w:tblGrid>
            <w:tr w:rsidR="004945E5" w:rsidRPr="0018152A">
              <w:trPr>
                <w:trHeight w:val="409"/>
              </w:trPr>
              <w:tc>
                <w:tcPr>
                  <w:tcW w:w="12240" w:type="dxa"/>
                </w:tcPr>
                <w:p w:rsidR="004945E5" w:rsidRPr="0018152A" w:rsidRDefault="004945E5" w:rsidP="00C80786">
                  <w:pPr>
                    <w:pStyle w:val="Default"/>
                    <w:framePr w:hSpace="180" w:wrap="around" w:vAnchor="text" w:hAnchor="margin" w:xAlign="center" w:y="438"/>
                    <w:rPr>
                      <w:rFonts w:ascii="Rockwell" w:hAnsi="Rockwell"/>
                      <w:sz w:val="20"/>
                      <w:szCs w:val="20"/>
                    </w:rPr>
                  </w:pPr>
                  <w:r w:rsidRPr="0018152A">
                    <w:rPr>
                      <w:rFonts w:ascii="Rockwell" w:hAnsi="Rockwell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:rsidR="00F00DE9" w:rsidRPr="0018152A" w:rsidRDefault="00F00DE9" w:rsidP="00DC65CF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2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- 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Audit Resolution File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Audit resolution files – letters, correspondence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  <w:vAlign w:val="center"/>
          </w:tcPr>
          <w:p w:rsidR="00CE502F" w:rsidRPr="0018152A" w:rsidRDefault="00443042" w:rsidP="00CE502F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</w:t>
            </w:r>
            <w:r w:rsidR="00CE502F" w:rsidRPr="0018152A">
              <w:rPr>
                <w:rFonts w:ascii="Rockwell" w:hAnsi="Rockwell"/>
                <w:sz w:val="20"/>
                <w:szCs w:val="20"/>
              </w:rPr>
              <w:t>-00</w:t>
            </w:r>
            <w:r>
              <w:rPr>
                <w:rFonts w:ascii="Rockwell" w:hAnsi="Rockwell"/>
                <w:sz w:val="20"/>
                <w:szCs w:val="20"/>
              </w:rPr>
              <w:t>08-0007</w:t>
            </w:r>
          </w:p>
          <w:p w:rsidR="00F60384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4775E6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3</w:t>
            </w:r>
            <w:r w:rsidR="00CF26DB">
              <w:rPr>
                <w:rFonts w:ascii="Rockwell" w:hAnsi="Rockwell"/>
                <w:sz w:val="20"/>
                <w:szCs w:val="20"/>
              </w:rPr>
              <w:t xml:space="preserve"> </w:t>
            </w:r>
            <w:proofErr w:type="spellStart"/>
            <w:r w:rsidR="00CF26DB"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 w:rsidR="00CF26DB"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4945E5" w:rsidRPr="004B3511" w:rsidTr="004945E5">
        <w:trPr>
          <w:trHeight w:val="378"/>
        </w:trPr>
        <w:tc>
          <w:tcPr>
            <w:tcW w:w="1278" w:type="dxa"/>
            <w:vAlign w:val="center"/>
          </w:tcPr>
          <w:p w:rsidR="004945E5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3</w:t>
            </w:r>
          </w:p>
        </w:tc>
        <w:tc>
          <w:tcPr>
            <w:tcW w:w="810" w:type="dxa"/>
          </w:tcPr>
          <w:p w:rsidR="004945E5" w:rsidRPr="0018152A" w:rsidRDefault="004945E5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3</w:t>
            </w:r>
            <w:r w:rsidR="002764A0" w:rsidRPr="0018152A">
              <w:rPr>
                <w:rFonts w:ascii="Rockwell" w:hAnsi="Rockwell"/>
                <w:sz w:val="20"/>
                <w:szCs w:val="20"/>
              </w:rPr>
              <w:t>- 010</w:t>
            </w:r>
          </w:p>
        </w:tc>
        <w:tc>
          <w:tcPr>
            <w:tcW w:w="3010" w:type="dxa"/>
            <w:vAlign w:val="center"/>
          </w:tcPr>
          <w:p w:rsidR="004945E5" w:rsidRPr="0018152A" w:rsidRDefault="004945E5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Budget</w:t>
            </w:r>
          </w:p>
        </w:tc>
        <w:tc>
          <w:tcPr>
            <w:tcW w:w="2430" w:type="dxa"/>
            <w:vAlign w:val="center"/>
          </w:tcPr>
          <w:p w:rsidR="004945E5" w:rsidRPr="0018152A" w:rsidRDefault="004945E5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Budget data, reports</w:t>
            </w:r>
            <w:r w:rsidR="002764A0" w:rsidRPr="0018152A">
              <w:rPr>
                <w:rFonts w:ascii="Rockwell" w:hAnsi="Rockwell"/>
                <w:sz w:val="20"/>
                <w:szCs w:val="20"/>
              </w:rPr>
              <w:t>, procurement data</w:t>
            </w:r>
          </w:p>
        </w:tc>
        <w:tc>
          <w:tcPr>
            <w:tcW w:w="1287" w:type="dxa"/>
          </w:tcPr>
          <w:p w:rsidR="004945E5" w:rsidRPr="0018152A" w:rsidRDefault="00E60E16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764A0" w:rsidRPr="0018152A" w:rsidRDefault="000C074B" w:rsidP="002764A0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5</w:t>
            </w:r>
            <w:r w:rsidR="002764A0" w:rsidRPr="0018152A">
              <w:rPr>
                <w:rFonts w:ascii="Rockwell" w:hAnsi="Rockwell"/>
                <w:sz w:val="20"/>
                <w:szCs w:val="20"/>
              </w:rPr>
              <w:t>-000</w:t>
            </w:r>
            <w:r>
              <w:rPr>
                <w:rFonts w:ascii="Rockwell" w:hAnsi="Rockwell"/>
                <w:sz w:val="20"/>
                <w:szCs w:val="20"/>
              </w:rPr>
              <w:t>6-0001</w:t>
            </w:r>
          </w:p>
          <w:p w:rsidR="004945E5" w:rsidRDefault="004945E5" w:rsidP="004945E5">
            <w:pPr>
              <w:pStyle w:val="Default"/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0C074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6</w:t>
            </w:r>
            <w:r w:rsidR="00CF26DB">
              <w:rPr>
                <w:rFonts w:ascii="Rockwell" w:hAnsi="Rockwell"/>
                <w:sz w:val="20"/>
                <w:szCs w:val="20"/>
              </w:rPr>
              <w:t xml:space="preserve"> </w:t>
            </w:r>
            <w:proofErr w:type="spellStart"/>
            <w:r w:rsidR="00CF26DB"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 w:rsidR="00CF26DB"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4945E5" w:rsidRPr="0018152A" w:rsidRDefault="004945E5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4</w:t>
            </w:r>
          </w:p>
        </w:tc>
        <w:tc>
          <w:tcPr>
            <w:tcW w:w="810" w:type="dxa"/>
          </w:tcPr>
          <w:p w:rsidR="00F60384" w:rsidRPr="0018152A" w:rsidRDefault="002764A0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5.3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Continuity Plans</w:t>
            </w:r>
          </w:p>
        </w:tc>
        <w:tc>
          <w:tcPr>
            <w:tcW w:w="2430" w:type="dxa"/>
            <w:vAlign w:val="center"/>
          </w:tcPr>
          <w:p w:rsidR="00F60384" w:rsidRPr="0018152A" w:rsidRDefault="002764A0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Records, briefing materials, presentations, files, procedures, COOP,MOUs, EAP, evaluation record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764A0" w:rsidRPr="0018152A" w:rsidRDefault="002764A0" w:rsidP="002764A0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04-0001</w:t>
            </w:r>
          </w:p>
          <w:p w:rsidR="00F60384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5</w:t>
            </w:r>
          </w:p>
        </w:tc>
        <w:tc>
          <w:tcPr>
            <w:tcW w:w="810" w:type="dxa"/>
          </w:tcPr>
          <w:p w:rsidR="00F60384" w:rsidRPr="0018152A" w:rsidRDefault="00F71B44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 –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UI Correspondence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B2EFC" w:rsidRDefault="00443042" w:rsidP="002B2EFC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-0008-0007</w:t>
            </w:r>
          </w:p>
          <w:p w:rsidR="00CF26DB" w:rsidRDefault="00CF26DB" w:rsidP="002B2EFC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6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 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WI Correspondence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B2EFC" w:rsidRPr="0018152A" w:rsidRDefault="00443042" w:rsidP="002B2EFC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-0008-0007</w:t>
            </w:r>
          </w:p>
          <w:p w:rsidR="00F60384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7</w:t>
            </w:r>
          </w:p>
        </w:tc>
        <w:tc>
          <w:tcPr>
            <w:tcW w:w="810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1</w:t>
            </w:r>
            <w:r w:rsidR="00CE502F" w:rsidRPr="0018152A">
              <w:rPr>
                <w:rFonts w:ascii="Rockwell" w:hAnsi="Rockwell"/>
                <w:sz w:val="20"/>
                <w:szCs w:val="20"/>
              </w:rPr>
              <w:t>- 001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Financial Data/Reporting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antee financial data, reporting issues,  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4945E5" w:rsidRPr="0018152A" w:rsidRDefault="004945E5" w:rsidP="004945E5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</w:t>
            </w:r>
          </w:p>
          <w:p w:rsidR="00F60384" w:rsidRDefault="004945E5" w:rsidP="004945E5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3-0001</w:t>
            </w:r>
          </w:p>
          <w:p w:rsidR="00CF26DB" w:rsidRDefault="00CF26DB" w:rsidP="004945E5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8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 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ant Modifications (Formula and discretionary)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various documentation from grantee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B2EFC" w:rsidRPr="0018152A" w:rsidRDefault="002B2EFC" w:rsidP="002B2EFC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</w:t>
            </w:r>
            <w:r w:rsidR="00443042">
              <w:rPr>
                <w:rFonts w:ascii="Rockwell" w:hAnsi="Rockwell"/>
                <w:sz w:val="20"/>
                <w:szCs w:val="20"/>
              </w:rPr>
              <w:t>3</w:t>
            </w:r>
            <w:r w:rsidRPr="0018152A">
              <w:rPr>
                <w:rFonts w:ascii="Rockwell" w:hAnsi="Rockwell"/>
                <w:sz w:val="20"/>
                <w:szCs w:val="20"/>
              </w:rPr>
              <w:t>-</w:t>
            </w:r>
          </w:p>
          <w:p w:rsidR="00F60384" w:rsidRDefault="00443042" w:rsidP="002B2EFC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0008-0007</w:t>
            </w:r>
          </w:p>
          <w:p w:rsidR="00CF26DB" w:rsidRDefault="00CF26DB" w:rsidP="002B2EFC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09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MI Data/Statistic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, state/grantee data relating to statistic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  <w:vAlign w:val="center"/>
          </w:tcPr>
          <w:p w:rsidR="00CE502F" w:rsidRDefault="00CE502F" w:rsidP="00CE502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</w:t>
            </w:r>
            <w:r w:rsidR="00443042">
              <w:rPr>
                <w:rFonts w:ascii="Rockwell" w:hAnsi="Rockwell"/>
                <w:sz w:val="20"/>
                <w:szCs w:val="20"/>
              </w:rPr>
              <w:t>3-00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0</w:t>
            </w:r>
          </w:p>
        </w:tc>
        <w:tc>
          <w:tcPr>
            <w:tcW w:w="810" w:type="dxa"/>
          </w:tcPr>
          <w:p w:rsidR="00F60384" w:rsidRPr="0018152A" w:rsidRDefault="002B2EFC" w:rsidP="002B2EFC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5</w:t>
            </w:r>
            <w:r w:rsidR="00F60384" w:rsidRPr="0018152A">
              <w:rPr>
                <w:rFonts w:ascii="Rockwell" w:hAnsi="Rockwell"/>
                <w:sz w:val="20"/>
                <w:szCs w:val="20"/>
              </w:rPr>
              <w:t>.1</w:t>
            </w:r>
            <w:r w:rsidR="00F71B44">
              <w:rPr>
                <w:rFonts w:ascii="Rockwell" w:hAnsi="Rockwell"/>
                <w:sz w:val="20"/>
                <w:szCs w:val="20"/>
              </w:rPr>
              <w:t>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Operation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Office related letters, memos 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B2EFC" w:rsidRPr="0018152A" w:rsidRDefault="002B2EFC" w:rsidP="002B2EFC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16-0001</w:t>
            </w:r>
          </w:p>
          <w:p w:rsidR="00F60384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1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5.1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ORA Correspondence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2B2EFC" w:rsidRDefault="002B2EFC" w:rsidP="002B2EFC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16-0001</w:t>
            </w:r>
          </w:p>
          <w:p w:rsidR="00CF26DB" w:rsidRDefault="00CF26DB" w:rsidP="002B2EFC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2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OSID Correspondence</w:t>
            </w:r>
          </w:p>
        </w:tc>
        <w:tc>
          <w:tcPr>
            <w:tcW w:w="2430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 –relating to grantee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443042" w:rsidP="00E60E16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-0008-0007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3</w:t>
            </w:r>
          </w:p>
        </w:tc>
        <w:tc>
          <w:tcPr>
            <w:tcW w:w="810" w:type="dxa"/>
          </w:tcPr>
          <w:p w:rsidR="00F60384" w:rsidRPr="0018152A" w:rsidRDefault="00F60384" w:rsidP="00443042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</w:t>
            </w:r>
            <w:r w:rsidR="00443042">
              <w:rPr>
                <w:rFonts w:ascii="Rockwell" w:hAnsi="Rockwell"/>
                <w:sz w:val="20"/>
                <w:szCs w:val="20"/>
              </w:rPr>
              <w:t>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OSID Grant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letters, memos, documentation 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CE502F" w:rsidRDefault="00443042" w:rsidP="00CE502F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-00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4</w:t>
            </w:r>
          </w:p>
        </w:tc>
        <w:tc>
          <w:tcPr>
            <w:tcW w:w="810" w:type="dxa"/>
          </w:tcPr>
          <w:p w:rsidR="00F60384" w:rsidRPr="0018152A" w:rsidRDefault="00443042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Performance Management/Reporting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antee performance data, reporting issues,  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CE502F" w:rsidRDefault="00443042" w:rsidP="00CE502F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</w:t>
            </w:r>
            <w:r w:rsidR="00CE502F" w:rsidRPr="0018152A">
              <w:rPr>
                <w:rFonts w:ascii="Rockwell" w:hAnsi="Rockwell"/>
                <w:sz w:val="20"/>
                <w:szCs w:val="20"/>
              </w:rPr>
              <w:t>-00</w:t>
            </w:r>
            <w:r>
              <w:rPr>
                <w:rFonts w:ascii="Rockwell" w:hAnsi="Rockwell"/>
                <w:sz w:val="20"/>
                <w:szCs w:val="20"/>
              </w:rPr>
              <w:t>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5</w:t>
            </w:r>
          </w:p>
        </w:tc>
        <w:tc>
          <w:tcPr>
            <w:tcW w:w="810" w:type="dxa"/>
          </w:tcPr>
          <w:p w:rsidR="00F60384" w:rsidRPr="0018152A" w:rsidRDefault="00E60E16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3 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Refund/Restitution check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  <w:r w:rsidR="005D79E9">
              <w:rPr>
                <w:rFonts w:ascii="Rockwell" w:hAnsi="Rockwell"/>
                <w:sz w:val="20"/>
                <w:szCs w:val="20"/>
              </w:rPr>
              <w:t>, copy of check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E60E16" w:rsidP="00E60E16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03-0002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6</w:t>
            </w:r>
          </w:p>
        </w:tc>
        <w:tc>
          <w:tcPr>
            <w:tcW w:w="810" w:type="dxa"/>
          </w:tcPr>
          <w:p w:rsidR="00F60384" w:rsidRPr="0018152A" w:rsidRDefault="00E60E16" w:rsidP="005D79E9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2.</w:t>
            </w:r>
            <w:r w:rsidR="005D79E9">
              <w:rPr>
                <w:rFonts w:ascii="Rockwell" w:hAnsi="Rockwell"/>
                <w:sz w:val="20"/>
                <w:szCs w:val="20"/>
              </w:rPr>
              <w:t>6 - 03</w:t>
            </w:r>
            <w:r w:rsidRPr="0018152A">
              <w:rPr>
                <w:rFonts w:ascii="Rockwell" w:hAnsi="Rockwell"/>
                <w:sz w:val="20"/>
                <w:szCs w:val="20"/>
              </w:rPr>
              <w:t>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Regional Training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Office related letters, memos, training documentation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5D79E9" w:rsidP="00E60E16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6-0014-0003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7</w:t>
            </w:r>
          </w:p>
        </w:tc>
        <w:tc>
          <w:tcPr>
            <w:tcW w:w="810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1</w:t>
            </w:r>
            <w:r w:rsidR="00E60E16" w:rsidRPr="0018152A">
              <w:rPr>
                <w:rFonts w:ascii="Rockwell" w:hAnsi="Rockwell"/>
                <w:sz w:val="20"/>
                <w:szCs w:val="20"/>
              </w:rPr>
              <w:t xml:space="preserve"> - 001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State Administrators Meeting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Meeting minutes,  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E60E16" w:rsidP="00E60E16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16-0001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8</w:t>
            </w:r>
          </w:p>
        </w:tc>
        <w:tc>
          <w:tcPr>
            <w:tcW w:w="810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1</w:t>
            </w:r>
            <w:r w:rsidR="00E60E16" w:rsidRPr="0018152A">
              <w:rPr>
                <w:rFonts w:ascii="Rockwell" w:hAnsi="Rockwell"/>
                <w:sz w:val="20"/>
                <w:szCs w:val="20"/>
              </w:rPr>
              <w:t>- 001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State Briefings/Profiles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ta on state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E60E16" w:rsidP="00E60E16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16-0001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19</w:t>
            </w:r>
          </w:p>
        </w:tc>
        <w:tc>
          <w:tcPr>
            <w:tcW w:w="810" w:type="dxa"/>
          </w:tcPr>
          <w:p w:rsidR="00F60384" w:rsidRPr="0018152A" w:rsidRDefault="00AC5F9F" w:rsidP="00F60384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GRS 1.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TAT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CE502F" w:rsidRDefault="00AC5F9F" w:rsidP="00CE502F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</w:t>
            </w:r>
            <w:r w:rsidR="00CE502F" w:rsidRPr="0018152A">
              <w:rPr>
                <w:rFonts w:ascii="Rockwell" w:hAnsi="Rockwell"/>
                <w:sz w:val="20"/>
                <w:szCs w:val="20"/>
              </w:rPr>
              <w:t>-00</w:t>
            </w:r>
            <w:r>
              <w:rPr>
                <w:rFonts w:ascii="Rockwell" w:hAnsi="Rockwell"/>
                <w:sz w:val="20"/>
                <w:szCs w:val="20"/>
              </w:rPr>
              <w:t>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20</w:t>
            </w:r>
          </w:p>
        </w:tc>
        <w:tc>
          <w:tcPr>
            <w:tcW w:w="810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1</w:t>
            </w:r>
            <w:r w:rsidR="00CE502F" w:rsidRPr="0018152A">
              <w:rPr>
                <w:rFonts w:ascii="Rockwell" w:hAnsi="Rockwell"/>
                <w:sz w:val="20"/>
                <w:szCs w:val="20"/>
              </w:rPr>
              <w:t>- 001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Top Hat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CE502F" w:rsidRDefault="00CE502F" w:rsidP="00CE502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6-0013-0001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21</w:t>
            </w:r>
          </w:p>
        </w:tc>
        <w:tc>
          <w:tcPr>
            <w:tcW w:w="810" w:type="dxa"/>
          </w:tcPr>
          <w:p w:rsidR="00F60384" w:rsidRPr="0018152A" w:rsidRDefault="00F60384" w:rsidP="00443042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</w:t>
            </w:r>
            <w:r w:rsidR="00443042">
              <w:rPr>
                <w:rFonts w:ascii="Rockwell" w:hAnsi="Rockwell"/>
                <w:sz w:val="20"/>
                <w:szCs w:val="20"/>
              </w:rPr>
              <w:t>2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Trade Training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CE502F" w:rsidRDefault="00443042" w:rsidP="00CE502F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-00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7F1EEA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22</w:t>
            </w:r>
          </w:p>
        </w:tc>
        <w:tc>
          <w:tcPr>
            <w:tcW w:w="810" w:type="dxa"/>
          </w:tcPr>
          <w:p w:rsidR="00F60384" w:rsidRPr="0018152A" w:rsidRDefault="00F60384" w:rsidP="00443042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GRS 1.</w:t>
            </w:r>
            <w:r w:rsidR="00443042">
              <w:rPr>
                <w:rFonts w:ascii="Rockwell" w:hAnsi="Rockwell"/>
                <w:sz w:val="20"/>
                <w:szCs w:val="20"/>
              </w:rPr>
              <w:t>2 - 010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Unemployment Insurance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letters, memos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</w:tcPr>
          <w:p w:rsidR="00E60E16" w:rsidRDefault="00443042" w:rsidP="00E60E16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AA-GRS-2013</w:t>
            </w:r>
            <w:r w:rsidR="00E60E16" w:rsidRPr="0018152A">
              <w:rPr>
                <w:rFonts w:ascii="Rockwell" w:hAnsi="Rockwell"/>
                <w:sz w:val="20"/>
                <w:szCs w:val="20"/>
              </w:rPr>
              <w:t>-00</w:t>
            </w:r>
            <w:r>
              <w:rPr>
                <w:rFonts w:ascii="Rockwell" w:hAnsi="Rockwell"/>
                <w:sz w:val="20"/>
                <w:szCs w:val="20"/>
              </w:rPr>
              <w:t>08-0007</w:t>
            </w:r>
          </w:p>
          <w:p w:rsidR="00CF26DB" w:rsidRDefault="00CF26DB" w:rsidP="00E60E16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proofErr w:type="gramStart"/>
            <w:r>
              <w:rPr>
                <w:rFonts w:ascii="Rockwell" w:hAnsi="Rockwell"/>
                <w:sz w:val="20"/>
                <w:szCs w:val="20"/>
              </w:rPr>
              <w:t>destroy</w:t>
            </w:r>
            <w:proofErr w:type="gramEnd"/>
            <w:r>
              <w:rPr>
                <w:rFonts w:ascii="Rockwell" w:hAnsi="Rockwell"/>
                <w:sz w:val="20"/>
                <w:szCs w:val="20"/>
              </w:rPr>
              <w:t xml:space="preserve">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F60384" w:rsidRPr="004B3511" w:rsidTr="004945E5">
        <w:trPr>
          <w:trHeight w:val="378"/>
        </w:trPr>
        <w:tc>
          <w:tcPr>
            <w:tcW w:w="1278" w:type="dxa"/>
            <w:vAlign w:val="center"/>
          </w:tcPr>
          <w:p w:rsidR="00F60384" w:rsidRPr="0018152A" w:rsidRDefault="00D821FD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0023</w:t>
            </w:r>
          </w:p>
        </w:tc>
        <w:tc>
          <w:tcPr>
            <w:tcW w:w="810" w:type="dxa"/>
          </w:tcPr>
          <w:p w:rsidR="00F60384" w:rsidRPr="0018152A" w:rsidRDefault="00CE502F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GRS </w:t>
            </w:r>
            <w:r w:rsidR="00443042">
              <w:rPr>
                <w:rFonts w:ascii="Rockwell" w:hAnsi="Rockwell"/>
                <w:sz w:val="20"/>
                <w:szCs w:val="20"/>
              </w:rPr>
              <w:t>1.2</w:t>
            </w:r>
            <w:r w:rsidRPr="0018152A">
              <w:rPr>
                <w:rFonts w:ascii="Rockwell" w:hAnsi="Rockwell"/>
                <w:sz w:val="20"/>
                <w:szCs w:val="20"/>
              </w:rPr>
              <w:t>- 001</w:t>
            </w:r>
          </w:p>
        </w:tc>
        <w:tc>
          <w:tcPr>
            <w:tcW w:w="301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WIOA </w:t>
            </w:r>
          </w:p>
        </w:tc>
        <w:tc>
          <w:tcPr>
            <w:tcW w:w="2430" w:type="dxa"/>
            <w:vAlign w:val="center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 xml:space="preserve">letters, memos, TEGL’s, TIEN’s, </w:t>
            </w:r>
          </w:p>
        </w:tc>
        <w:tc>
          <w:tcPr>
            <w:tcW w:w="1287" w:type="dxa"/>
          </w:tcPr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llas - ETA</w:t>
            </w:r>
          </w:p>
        </w:tc>
        <w:tc>
          <w:tcPr>
            <w:tcW w:w="2403" w:type="dxa"/>
            <w:vAlign w:val="center"/>
          </w:tcPr>
          <w:p w:rsidR="00CE502F" w:rsidRDefault="00CE502F" w:rsidP="00CE502F">
            <w:pPr>
              <w:rPr>
                <w:rFonts w:ascii="Rockwell" w:hAnsi="Rockwell"/>
                <w:sz w:val="20"/>
                <w:szCs w:val="20"/>
              </w:rPr>
            </w:pPr>
            <w:r w:rsidRPr="0018152A">
              <w:rPr>
                <w:rFonts w:ascii="Rockwell" w:hAnsi="Rockwell"/>
                <w:sz w:val="20"/>
                <w:szCs w:val="20"/>
              </w:rPr>
              <w:t>DAA-GRS-201</w:t>
            </w:r>
            <w:r w:rsidR="00443042">
              <w:rPr>
                <w:rFonts w:ascii="Rockwell" w:hAnsi="Rockwell"/>
                <w:sz w:val="20"/>
                <w:szCs w:val="20"/>
              </w:rPr>
              <w:t>3</w:t>
            </w:r>
            <w:r w:rsidRPr="0018152A">
              <w:rPr>
                <w:rFonts w:ascii="Rockwell" w:hAnsi="Rockwell"/>
                <w:sz w:val="20"/>
                <w:szCs w:val="20"/>
              </w:rPr>
              <w:t>-00</w:t>
            </w:r>
            <w:r w:rsidR="00443042">
              <w:rPr>
                <w:rFonts w:ascii="Rockwell" w:hAnsi="Rockwell"/>
                <w:sz w:val="20"/>
                <w:szCs w:val="20"/>
              </w:rPr>
              <w:t>08-0007</w:t>
            </w:r>
          </w:p>
          <w:p w:rsidR="00CF26DB" w:rsidRDefault="00CF26DB" w:rsidP="00CE502F">
            <w:pPr>
              <w:rPr>
                <w:rFonts w:ascii="Rockwell" w:hAnsi="Rockwell"/>
                <w:sz w:val="20"/>
                <w:szCs w:val="20"/>
              </w:rPr>
            </w:pP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Keep for minimum of </w:t>
            </w:r>
          </w:p>
          <w:p w:rsidR="00CF26DB" w:rsidRDefault="00CF26DB" w:rsidP="00CF26DB">
            <w:pPr>
              <w:pStyle w:val="Default"/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="Rockwell" w:hAnsi="Rockwell"/>
                <w:sz w:val="20"/>
                <w:szCs w:val="20"/>
              </w:rPr>
              <w:t>yrs</w:t>
            </w:r>
            <w:proofErr w:type="spellEnd"/>
            <w:r>
              <w:rPr>
                <w:rFonts w:ascii="Rockwell" w:hAnsi="Rockwell"/>
                <w:sz w:val="20"/>
                <w:szCs w:val="20"/>
              </w:rPr>
              <w:t xml:space="preserve"> with option to</w:t>
            </w:r>
          </w:p>
          <w:p w:rsidR="00CF26DB" w:rsidRPr="0018152A" w:rsidRDefault="00CF26DB" w:rsidP="00CF26DB">
            <w:pPr>
              <w:rPr>
                <w:rFonts w:ascii="Rockwell" w:hAnsi="Rockwell"/>
                <w:sz w:val="20"/>
                <w:szCs w:val="20"/>
              </w:rPr>
            </w:pPr>
            <w:r>
              <w:rPr>
                <w:rFonts w:ascii="Rockwell" w:hAnsi="Rockwell"/>
                <w:sz w:val="20"/>
                <w:szCs w:val="20"/>
              </w:rPr>
              <w:t>destroy afterwards.</w:t>
            </w:r>
          </w:p>
          <w:p w:rsidR="00F60384" w:rsidRPr="0018152A" w:rsidRDefault="00F60384" w:rsidP="00F60384">
            <w:pPr>
              <w:rPr>
                <w:rFonts w:ascii="Rockwell" w:hAnsi="Rockwell"/>
                <w:sz w:val="20"/>
                <w:szCs w:val="20"/>
              </w:rPr>
            </w:pPr>
          </w:p>
        </w:tc>
      </w:tr>
      <w:tr w:rsidR="00791DC1" w:rsidRPr="007F1EEA" w:rsidTr="004945E5">
        <w:trPr>
          <w:trHeight w:val="378"/>
        </w:trPr>
        <w:tc>
          <w:tcPr>
            <w:tcW w:w="1278" w:type="dxa"/>
            <w:vAlign w:val="center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810" w:type="dxa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3010" w:type="dxa"/>
            <w:vAlign w:val="center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2430" w:type="dxa"/>
            <w:vAlign w:val="center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1287" w:type="dxa"/>
            <w:vAlign w:val="center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:rsidR="00791DC1" w:rsidRPr="0018152A" w:rsidRDefault="00791DC1" w:rsidP="00791DC1">
            <w:pPr>
              <w:rPr>
                <w:rFonts w:ascii="Rockwell" w:hAnsi="Rockwell"/>
                <w:sz w:val="20"/>
                <w:szCs w:val="20"/>
              </w:rPr>
            </w:pPr>
          </w:p>
        </w:tc>
      </w:tr>
    </w:tbl>
    <w:p w:rsidR="004B3511" w:rsidRPr="007F1EEA" w:rsidRDefault="004B3511" w:rsidP="00097D5D">
      <w:pPr>
        <w:rPr>
          <w:rFonts w:ascii="Rockwell" w:hAnsi="Rockwell"/>
          <w:sz w:val="20"/>
          <w:szCs w:val="20"/>
        </w:rPr>
      </w:pPr>
    </w:p>
    <w:sectPr w:rsidR="004B3511" w:rsidRPr="007F1EEA" w:rsidSect="002522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E0NTI0trAwNDZW0lEKTi0uzszPAykwrgUAQ7qFxywAAAA="/>
  </w:docVars>
  <w:rsids>
    <w:rsidRoot w:val="007F1EEA"/>
    <w:rsid w:val="00013DAA"/>
    <w:rsid w:val="000550A8"/>
    <w:rsid w:val="000739E7"/>
    <w:rsid w:val="00097D5D"/>
    <w:rsid w:val="000C074B"/>
    <w:rsid w:val="00137FF7"/>
    <w:rsid w:val="0018152A"/>
    <w:rsid w:val="001855C7"/>
    <w:rsid w:val="001D3F1D"/>
    <w:rsid w:val="001E2E31"/>
    <w:rsid w:val="00246524"/>
    <w:rsid w:val="002522E2"/>
    <w:rsid w:val="0027123B"/>
    <w:rsid w:val="002764A0"/>
    <w:rsid w:val="002B2EFC"/>
    <w:rsid w:val="002F0D65"/>
    <w:rsid w:val="00420DC1"/>
    <w:rsid w:val="0043418E"/>
    <w:rsid w:val="00441B54"/>
    <w:rsid w:val="00443042"/>
    <w:rsid w:val="004614BB"/>
    <w:rsid w:val="004775E6"/>
    <w:rsid w:val="004945E5"/>
    <w:rsid w:val="004B3511"/>
    <w:rsid w:val="00551726"/>
    <w:rsid w:val="00594560"/>
    <w:rsid w:val="005C72BC"/>
    <w:rsid w:val="005D79E9"/>
    <w:rsid w:val="00633F43"/>
    <w:rsid w:val="00637E3D"/>
    <w:rsid w:val="006A6779"/>
    <w:rsid w:val="006B16EF"/>
    <w:rsid w:val="006B270F"/>
    <w:rsid w:val="006D61F3"/>
    <w:rsid w:val="006E5832"/>
    <w:rsid w:val="007356A1"/>
    <w:rsid w:val="00740077"/>
    <w:rsid w:val="0076510F"/>
    <w:rsid w:val="007813D6"/>
    <w:rsid w:val="00791DC1"/>
    <w:rsid w:val="00797881"/>
    <w:rsid w:val="007F1EEA"/>
    <w:rsid w:val="00803413"/>
    <w:rsid w:val="00832B89"/>
    <w:rsid w:val="008623C7"/>
    <w:rsid w:val="008C79C2"/>
    <w:rsid w:val="008D2352"/>
    <w:rsid w:val="00A53615"/>
    <w:rsid w:val="00A72885"/>
    <w:rsid w:val="00A830CE"/>
    <w:rsid w:val="00AC55D3"/>
    <w:rsid w:val="00AC5F9F"/>
    <w:rsid w:val="00AD279A"/>
    <w:rsid w:val="00B36B74"/>
    <w:rsid w:val="00BC04D8"/>
    <w:rsid w:val="00C20E98"/>
    <w:rsid w:val="00C5420D"/>
    <w:rsid w:val="00C77250"/>
    <w:rsid w:val="00C806A4"/>
    <w:rsid w:val="00C80786"/>
    <w:rsid w:val="00CB4D07"/>
    <w:rsid w:val="00CE502F"/>
    <w:rsid w:val="00CF26DB"/>
    <w:rsid w:val="00D710A0"/>
    <w:rsid w:val="00D73E32"/>
    <w:rsid w:val="00D821FD"/>
    <w:rsid w:val="00DB3D03"/>
    <w:rsid w:val="00DC65CF"/>
    <w:rsid w:val="00E32FF5"/>
    <w:rsid w:val="00E60E16"/>
    <w:rsid w:val="00E62715"/>
    <w:rsid w:val="00EB3E54"/>
    <w:rsid w:val="00EE3A40"/>
    <w:rsid w:val="00EE3B1C"/>
    <w:rsid w:val="00EE5E58"/>
    <w:rsid w:val="00F00DE9"/>
    <w:rsid w:val="00F21134"/>
    <w:rsid w:val="00F231E6"/>
    <w:rsid w:val="00F60384"/>
    <w:rsid w:val="00F71B44"/>
    <w:rsid w:val="00FC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E93A7"/>
  <w15:docId w15:val="{FB14DC70-80DA-49BA-BAF0-7E9C6618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1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710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D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D5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945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5FFC2096804495F69FE724041FC3" ma:contentTypeVersion="14" ma:contentTypeDescription="Create a new document." ma:contentTypeScope="" ma:versionID="4b02961d847eac497af8370c7d9573a0">
  <xsd:schema xmlns:xsd="http://www.w3.org/2001/XMLSchema" xmlns:xs="http://www.w3.org/2001/XMLSchema" xmlns:p="http://schemas.microsoft.com/office/2006/metadata/properties" xmlns:ns2="27572ed7-41ee-40d4-a2fc-3cfe06090f5e" xmlns:ns3="6dfba0ea-48ed-42f4-8d05-92700a72113d" targetNamespace="http://schemas.microsoft.com/office/2006/metadata/properties" ma:root="true" ma:fieldsID="a62e671cab829e9b042312279bd1210b" ns2:_="" ns3:_="">
    <xsd:import namespace="27572ed7-41ee-40d4-a2fc-3cfe06090f5e"/>
    <xsd:import namespace="6dfba0ea-48ed-42f4-8d05-92700a7211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PII" minOccurs="0"/>
                <xsd:element ref="ns2:ParentFolder" minOccurs="0"/>
                <xsd:element ref="ns2:Canthisbedeleted_x003f_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72ed7-41ee-40d4-a2fc-3cfe06090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PII" ma:index="18" nillable="true" ma:displayName="PII" ma:default="0" ma:description="Column indicates if file contains PII" ma:format="Dropdown" ma:internalName="PII">
      <xsd:simpleType>
        <xsd:restriction base="dms:Boolean"/>
      </xsd:simpleType>
    </xsd:element>
    <xsd:element name="ParentFolder" ma:index="19" nillable="true" ma:displayName="Parent Folder" ma:description="Main level folder that sub-folders belong to" ma:format="Dropdown" ma:internalName="ParentFolder">
      <xsd:simpleType>
        <xsd:restriction base="dms:Text">
          <xsd:maxLength value="255"/>
        </xsd:restriction>
      </xsd:simpleType>
    </xsd:element>
    <xsd:element name="Canthisbedeleted_x003f_" ma:index="20" nillable="true" ma:displayName="Delete this?" ma:default="No" ma:description="Deletion according to retention, nonrecord, etc, needing approval for deletion" ma:format="Dropdown" ma:internalName="Canthisbedeleted_x003f_">
      <xsd:simpleType>
        <xsd:restriction base="dms:Text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ba0ea-48ed-42f4-8d05-92700a72113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II xmlns="27572ed7-41ee-40d4-a2fc-3cfe06090f5e">false</PII>
    <Canthisbedeleted_x003f_ xmlns="27572ed7-41ee-40d4-a2fc-3cfe06090f5e">No</Canthisbedeleted_x003f_>
    <ParentFolder xmlns="27572ed7-41ee-40d4-a2fc-3cfe06090f5e" xsi:nil="true"/>
  </documentManagement>
</p:properties>
</file>

<file path=customXml/itemProps1.xml><?xml version="1.0" encoding="utf-8"?>
<ds:datastoreItem xmlns:ds="http://schemas.openxmlformats.org/officeDocument/2006/customXml" ds:itemID="{8B79A67A-D71A-41D4-8565-B1D24D8F3F20}"/>
</file>

<file path=customXml/itemProps2.xml><?xml version="1.0" encoding="utf-8"?>
<ds:datastoreItem xmlns:ds="http://schemas.openxmlformats.org/officeDocument/2006/customXml" ds:itemID="{9A28CE41-1B6B-4B6B-A7A5-6118E5039A05}"/>
</file>

<file path=customXml/itemProps3.xml><?xml version="1.0" encoding="utf-8"?>
<ds:datastoreItem xmlns:ds="http://schemas.openxmlformats.org/officeDocument/2006/customXml" ds:itemID="{A94972EB-E7DE-4C65-8F31-07CE357DCC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1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&amp; Training Administration</Company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.tyrone</dc:creator>
  <cp:keywords/>
  <dc:description/>
  <cp:lastModifiedBy>Osarhiemen, Joanne - ETA</cp:lastModifiedBy>
  <cp:revision>4</cp:revision>
  <cp:lastPrinted>2018-05-23T12:51:00Z</cp:lastPrinted>
  <dcterms:created xsi:type="dcterms:W3CDTF">2019-09-10T20:43:00Z</dcterms:created>
  <dcterms:modified xsi:type="dcterms:W3CDTF">2019-09-1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5FFC2096804495F69FE724041FC3</vt:lpwstr>
  </property>
  <property fmtid="{D5CDD505-2E9C-101B-9397-08002B2CF9AE}" pid="3" name="Order">
    <vt:r8>100</vt:r8>
  </property>
</Properties>
</file>